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amour dans le pré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Toxic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alpha-iso-methylionone; cinnamyl alcohol; (ethoxymethoxy)cyclododecane; methyl palmitate; 1-(1,2,3,4,5,6,7,8-octahydro-2,3,8,8-tetramethyl-2-naphthyl)ethan-1-one; cinnamaldehyde;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1 - Toxic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 (ethoxymethoxy)cyclododecane (58567-11-6)</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 (ethoxymethoxy)cyclododecane (58567-11-6)</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60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oxymethoxy)cyclododeca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8567-11-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1-33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2000 mg/kg bodyweight)</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palmi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2-39-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Collect spillag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er. Fruity. Wood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bodyweight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oxymethoxy)cyclododecane (58567-11-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bodyweight Animal: rat, Animal sex: male,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palmitate (112-39-0)</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oxymethoxy)cyclododecane (58567-11-6)</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0 mg/kg bodyweight Animal: rat, Animal sex: male, Guideline: OECD Guideline 422 (Combined Repeated Dose Toxicity Study with the Reproduction / Developmental Toxicity Screening Test),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0 mg/kg bodyweight Animal: rat, Animal sex: female, Guideline: OECD Guideline 422 (Combined Repeated Dose Toxicity Study with the Reproduction / Developmental Toxicity Screening Test),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amour dans le pré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methyl palmitate (112-39-0)</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4.4 mm²/s Temp.: '4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Toxic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Toxic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oxymethoxy)cyclododecane (58567-1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palmitate (112-39-0)</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50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02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0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gt; 0.22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gt; 0.22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Candle amour dans le pré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oxymethoxy)cyclododecane (58567-11-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palmitate (112-39-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Pr>
                <w:noProof/>
              </w:rPr>
              <w:t>1,3,4,6,7,8-hexahydro-4,6,6,7,8,8-hexamethylindeno[5,6-c]pyran (1222-05-5), (ethoxymethoxy)cyclododecane (58567-11-6)</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Pr>
                <w:noProof/>
              </w:rPr>
              <w:t>1,3,4,6,7,8-hexahydro-4,6,6,7,8,8-hexamethylindeno[5,6-c]pyran (1222-05-5), (ethoxymethoxy)cyclododecane (58567-11-6)</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yl alcohol ; (ethoxymethoxy)cyclododeca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cinnamyl alcohol ; (ethoxymethoxy)cyclododeca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amour dans le pré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amour dans le pré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5/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6C744C2-2434-4CA4-A847-EBCC65A12183}"/>
</file>

<file path=customXml/itemProps3.xml><?xml version="1.0" encoding="utf-8"?>
<ds:datastoreItem xmlns:ds="http://schemas.openxmlformats.org/officeDocument/2006/customXml" ds:itemID="{DAC1A376-B936-4B0A-8467-5C256D6528A0}"/>
</file>

<file path=customXml/itemProps4.xml><?xml version="1.0" encoding="utf-8"?>
<ds:datastoreItem xmlns:ds="http://schemas.openxmlformats.org/officeDocument/2006/customXml" ds:itemID="{2269AA39-D760-4656-B6C7-8BBE0B63E36A}"/>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